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0E38E313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A305E6">
        <w:rPr>
          <w:rFonts w:ascii="Calibri" w:eastAsia="Calibri" w:hAnsi="Calibri" w:cs="Calibri"/>
          <w:color w:val="000000"/>
          <w:sz w:val="22"/>
          <w:szCs w:val="22"/>
        </w:rPr>
        <w:t>5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62BAF089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>Advanced Computer Vision, Deep</w:t>
      </w:r>
      <w:r w:rsidR="00960A9C">
        <w:rPr>
          <w:rFonts w:ascii="Calibri" w:eastAsia="Calibri" w:hAnsi="Calibri" w:cs="Calibri"/>
          <w:color w:val="000000"/>
          <w:sz w:val="22"/>
          <w:szCs w:val="22"/>
        </w:rPr>
        <w:t xml:space="preserve"> Gen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 xml:space="preserve"> Model</w:t>
      </w:r>
      <w:r w:rsidR="00960A9C">
        <w:rPr>
          <w:rFonts w:ascii="Calibri" w:eastAsia="Calibri" w:hAnsi="Calibri" w:cs="Calibri"/>
          <w:color w:val="000000"/>
          <w:sz w:val="22"/>
          <w:szCs w:val="22"/>
        </w:rPr>
        <w:t>l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>ing,</w:t>
      </w:r>
      <w:r w:rsidR="00960A9C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Deep Learning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>Scalable Data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/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768D67C2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1B00C6">
        <w:rPr>
          <w:rFonts w:ascii="Calibri" w:eastAsia="Calibri" w:hAnsi="Calibri" w:cs="Calibri"/>
          <w:color w:val="000000"/>
          <w:sz w:val="22"/>
          <w:szCs w:val="22"/>
        </w:rPr>
        <w:t xml:space="preserve">Object Oriented Programming, </w:t>
      </w:r>
      <w:r w:rsidR="001B00C6">
        <w:rPr>
          <w:rFonts w:ascii="Calibri" w:eastAsia="Calibri" w:hAnsi="Calibri" w:cs="Calibri"/>
          <w:color w:val="000000"/>
          <w:sz w:val="22"/>
          <w:szCs w:val="22"/>
        </w:rPr>
        <w:t xml:space="preserve">Analysis of Algorithms, </w:t>
      </w:r>
      <w:r w:rsidR="001B00C6">
        <w:rPr>
          <w:rFonts w:ascii="Calibri" w:eastAsia="Calibri" w:hAnsi="Calibri" w:cs="Calibri"/>
          <w:color w:val="000000"/>
          <w:sz w:val="22"/>
          <w:szCs w:val="22"/>
        </w:rPr>
        <w:t>Data Structure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408BFD68" w14:textId="4651806D" w:rsidR="007748B4" w:rsidRDefault="007748B4" w:rsidP="007748B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Stack Developer, </w:t>
      </w:r>
      <w:r>
        <w:rPr>
          <w:rFonts w:ascii="Calibri" w:eastAsia="Calibri" w:hAnsi="Calibri" w:cs="Calibri"/>
          <w:b/>
          <w:sz w:val="22"/>
          <w:szCs w:val="22"/>
        </w:rPr>
        <w:t>Stealth Startup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Feb 2023 – Present</w:t>
      </w:r>
    </w:p>
    <w:p w14:paraId="5585528D" w14:textId="763A8B31" w:rsidR="007748B4" w:rsidRPr="007748B4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Integrating Python-based DL architecture to a user-friendly Web Application utilizing AWS and React JS.</w:t>
      </w:r>
    </w:p>
    <w:p w14:paraId="6CA588FF" w14:textId="0D181522" w:rsidR="007748B4" w:rsidRPr="005F6ED7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$</w:t>
      </w:r>
      <w:r>
        <w:rPr>
          <w:rFonts w:ascii="Calibri" w:eastAsia="Calibri" w:hAnsi="Calibri" w:cs="Calibri"/>
          <w:color w:val="000000"/>
          <w:sz w:val="22"/>
          <w:szCs w:val="22"/>
        </w:rPr>
        <w:t>100K in funding in AWS credits from Adobe.</w:t>
      </w:r>
    </w:p>
    <w:p w14:paraId="00000006" w14:textId="78B49297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75DA2B" w14:textId="13E7E0B5" w:rsidR="00C45183" w:rsidRPr="00C45183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 w:rsidR="003C4E2A"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 w:rsidR="003C4E2A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3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U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niversity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 xml:space="preserve"> professors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1336EECA" w:rsidR="00DC5950" w:rsidRPr="009A3F0B" w:rsidRDefault="003C4E2A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2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bookmarkStart w:id="0" w:name="_gjdgxs" w:colFirst="0" w:colLast="0"/>
      <w:bookmarkEnd w:id="0"/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1790E11" w:rsidR="00C21F62" w:rsidRPr="00C45183" w:rsidRDefault="00C21F6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>f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irst position for the mentioned </w:t>
      </w:r>
      <w:r w:rsidR="001D0889"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research 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project amongst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85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eers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intercollege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CFD59D1" w14:textId="5B5B6D3F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p w14:paraId="4668894B" w14:textId="23529DFD" w:rsidR="007E1FFA" w:rsidRDefault="004F0F11" w:rsidP="007E1FF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proofErr w:type="spellStart"/>
      <w:r w:rsidRPr="004F0F11">
        <w:rPr>
          <w:rStyle w:val="Hyperlink"/>
          <w:rFonts w:ascii="Calibri" w:eastAsia="Calibri" w:hAnsi="Calibri" w:cs="Calibri"/>
          <w:b/>
          <w:sz w:val="22"/>
          <w:szCs w:val="22"/>
        </w:rPr>
        <w:t>GrooveGenie</w:t>
      </w:r>
      <w:proofErr w:type="spellEnd"/>
      <w:r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: </w:t>
      </w:r>
      <w:r w:rsidR="00E8542E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 </w:t>
      </w:r>
      <w:r w:rsidRPr="004F0F11">
        <w:rPr>
          <w:rStyle w:val="Hyperlink"/>
          <w:rFonts w:ascii="Calibri" w:eastAsia="Calibri" w:hAnsi="Calibri" w:cs="Calibri"/>
          <w:b/>
          <w:sz w:val="22"/>
          <w:szCs w:val="22"/>
        </w:rPr>
        <w:t>copyright-free music generat</w:t>
      </w:r>
      <w:r w:rsidR="00E8542E">
        <w:rPr>
          <w:rStyle w:val="Hyperlink"/>
          <w:rFonts w:ascii="Calibri" w:eastAsia="Calibri" w:hAnsi="Calibri" w:cs="Calibri"/>
          <w:b/>
          <w:sz w:val="22"/>
          <w:szCs w:val="22"/>
        </w:rPr>
        <w:t>or</w:t>
      </w:r>
      <w:proofErr w:type="gramStart"/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E8542E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E8542E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End"/>
      <w:r w:rsidR="00E8542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rch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Present</w:t>
      </w:r>
    </w:p>
    <w:p w14:paraId="11A5F5E9" w14:textId="23C721D9" w:rsidR="004F0F11" w:rsidRPr="00960A9C" w:rsidRDefault="00E8542E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Created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an </w:t>
      </w:r>
      <w:proofErr w:type="gramStart"/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open source</w:t>
      </w:r>
      <w:proofErr w:type="gramEnd"/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music generation model, utilizing Facebook’s </w:t>
      </w:r>
      <w:proofErr w:type="spellStart"/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EnCodec</w:t>
      </w:r>
      <w:proofErr w:type="spellEnd"/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Transformer model to compress audio wav files to an embedding that can be understood by the model.</w:t>
      </w:r>
    </w:p>
    <w:p w14:paraId="388A5F3D" w14:textId="37C0B4FC" w:rsidR="004F0F11" w:rsidRPr="00960A9C" w:rsidRDefault="004F0F11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Training a conditioned GAN network that generates music based on user-provided genre inputs</w:t>
      </w:r>
      <w:r w:rsidR="00E8542E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embedded using the BERT model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>, with a goal of creating only copyright and royalty-free music, being trained on the FMA dataset.</w:t>
      </w:r>
    </w:p>
    <w:p w14:paraId="0242AF53" w14:textId="49D09263" w:rsidR="004F0F11" w:rsidRPr="00960A9C" w:rsidRDefault="00E8542E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Trying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out different, more 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efficient Diffusion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>/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Transformer architecture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to generate audio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31FAC1A1" w14:textId="77777777" w:rsidR="00963C32" w:rsidRDefault="00000000" w:rsidP="00963C3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963C32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Game Genre and Recommendation Classification using Steam Reviews</w:t>
        </w:r>
      </w:hyperlink>
      <w:r w:rsidR="00963C32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963C32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963C32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963C32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Nov</w:t>
      </w:r>
      <w:proofErr w:type="gramEnd"/>
      <w:r w:rsidR="00963C3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7BE303C5" w14:textId="77777777" w:rsidR="00963C32" w:rsidRDefault="00963C32" w:rsidP="00963C32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esigned </w:t>
      </w:r>
      <w:r>
        <w:rPr>
          <w:rFonts w:ascii="Calibri" w:eastAsia="Calibri" w:hAnsi="Calibri" w:cs="Calibri"/>
          <w:color w:val="000000"/>
          <w:sz w:val="22"/>
          <w:szCs w:val="22"/>
        </w:rPr>
        <w:t>data pipelines to preprocess and apply m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achine </w:t>
      </w:r>
      <w:r>
        <w:rPr>
          <w:rFonts w:ascii="Calibri" w:eastAsia="Calibri" w:hAnsi="Calibri" w:cs="Calibri"/>
          <w:color w:val="000000"/>
          <w:sz w:val="22"/>
          <w:szCs w:val="22"/>
        </w:rPr>
        <w:t>l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earning techniques to classify game genres 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lso personalize game recommendations using the user’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reviews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nd 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played.</w:t>
      </w:r>
    </w:p>
    <w:p w14:paraId="242C0717" w14:textId="0BC069A6" w:rsidR="007748B4" w:rsidRPr="00963C32" w:rsidRDefault="00963C32" w:rsidP="00963C32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iCs/>
          <w:color w:val="000000"/>
          <w:sz w:val="22"/>
          <w:szCs w:val="22"/>
        </w:rPr>
        <w:t xml:space="preserve">Out of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N-gram, Multinomial NB, and Linear SVC</w:t>
      </w:r>
      <w:r>
        <w:rPr>
          <w:rFonts w:ascii="Calibri" w:eastAsia="Calibri" w:hAnsi="Calibri" w:cs="Calibri"/>
          <w:color w:val="000000"/>
          <w:sz w:val="22"/>
          <w:szCs w:val="22"/>
        </w:rPr>
        <w:t>, RF with Balanced data &amp; TF-IDF 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E556D39" w14:textId="359058E9" w:rsidR="00E83216" w:rsidRDefault="00000000" w:rsidP="00E8321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0" w:history="1">
        <w:r w:rsidR="00E8321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Semantic Segmentation using Transfer-Learning and U-Net</w:t>
        </w:r>
      </w:hyperlink>
      <w:r w:rsidR="00E8321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 w:rsidR="00E8321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E8321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E8321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</w:t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Jan</w:t>
      </w:r>
      <w:r w:rsidR="00E8321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</w:t>
      </w:r>
      <w:r w:rsidR="000377C9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3</w:t>
      </w:r>
      <w:r w:rsidR="00E8321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– </w:t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Feb</w:t>
      </w:r>
      <w:r w:rsidR="00E8321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</w:t>
      </w:r>
      <w:r w:rsidR="000377C9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3</w:t>
      </w:r>
    </w:p>
    <w:p w14:paraId="3EE4056E" w14:textId="1DC90289" w:rsidR="005C5F15" w:rsidRDefault="005C5F15" w:rsidP="005C5F15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mplemented pixel-level segmentation using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a pretrained and Resnet and U-Net architecture</w:t>
      </w:r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including a weighted loss on the PASCAL VOC-2007 dataset. Evaluated using pixel accuracy and intersection over union (</w:t>
      </w:r>
      <w:proofErr w:type="spellStart"/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 metrics.</w:t>
      </w:r>
    </w:p>
    <w:p w14:paraId="4269C272" w14:textId="18ACFC07" w:rsidR="00E83216" w:rsidRPr="005C5F15" w:rsidRDefault="005C5F15" w:rsidP="003A1250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Achieved a pixel accuracy of 74.4% and an </w:t>
      </w:r>
      <w:proofErr w:type="spellStart"/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of 15% by utilizing transfer learning with a modified ResNet18 model.</w:t>
      </w:r>
    </w:p>
    <w:p w14:paraId="6338F4A7" w14:textId="093D4DA1" w:rsidR="007748B4" w:rsidRDefault="00000000" w:rsidP="007748B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proofErr w:type="spellStart"/>
        <w:r w:rsidR="007748B4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VisionNumpy</w:t>
        </w:r>
        <w:proofErr w:type="spellEnd"/>
        <w:r w:rsidR="007748B4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: Computer Vision Applications</w:t>
        </w:r>
      </w:hyperlink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Sept 2022 – Dec 2022</w:t>
      </w:r>
    </w:p>
    <w:p w14:paraId="6EFDA4E1" w14:textId="723521AC" w:rsidR="007748B4" w:rsidRPr="00960A9C" w:rsidRDefault="000B7796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Performed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partially and completely bounded camera rectification with </w:t>
      </w:r>
      <w:proofErr w:type="spellStart"/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>epipolar</w:t>
      </w:r>
      <w:proofErr w:type="spellEnd"/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geometry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used in 3D reconstruction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3F459896" w14:textId="1FE304C9" w:rsidR="007748B4" w:rsidRPr="00960A9C" w:rsidRDefault="007748B4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Implemented SLP, MLP</w:t>
      </w:r>
      <w:r w:rsidR="000B7796" w:rsidRPr="00960A9C">
        <w:rPr>
          <w:rFonts w:asciiTheme="majorHAnsi" w:hAnsiTheme="majorHAnsi" w:cstheme="majorHAnsi"/>
          <w:color w:val="000000"/>
          <w:sz w:val="22"/>
          <w:szCs w:val="22"/>
        </w:rPr>
        <w:t>,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and CNN using </w:t>
      </w:r>
      <w:proofErr w:type="spellStart"/>
      <w:r w:rsidRPr="00960A9C">
        <w:rPr>
          <w:rFonts w:asciiTheme="majorHAnsi" w:hAnsiTheme="majorHAnsi" w:cstheme="majorHAnsi"/>
          <w:color w:val="000000"/>
          <w:sz w:val="22"/>
          <w:szCs w:val="22"/>
        </w:rPr>
        <w:t>Pytorch</w:t>
      </w:r>
      <w:proofErr w:type="spellEnd"/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to perform classification on </w:t>
      </w:r>
      <w:r w:rsidR="000B7796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the 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>MNIST dataset.</w:t>
      </w:r>
    </w:p>
    <w:p w14:paraId="615F9C9A" w14:textId="63BA0F08" w:rsidR="000B7796" w:rsidRPr="00960A9C" w:rsidRDefault="000B7796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eastAsia="Calibri" w:hAnsiTheme="majorHAnsi" w:cstheme="majorHAnsi"/>
          <w:color w:val="000000"/>
          <w:sz w:val="22"/>
          <w:szCs w:val="22"/>
        </w:rPr>
        <w:t>Designed an image captioning deep learning algorithm using a CNN-LSTM architecture using the COCO dataset.</w:t>
      </w:r>
    </w:p>
    <w:p w14:paraId="5E125A2E" w14:textId="66D59F04" w:rsidR="005008E1" w:rsidRPr="00960A9C" w:rsidRDefault="000B7796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Re-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>Implemented U</w:t>
      </w:r>
      <w:r w:rsidR="001471B9" w:rsidRPr="00960A9C"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>Net to perform semantic segmentation and compared it with transfer learning on ResNet16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1FB8117D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Created a Voice-activated standalone AIOT android application using Raspberry Pi4 to help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VIPs) accurately and efficiently detect Indian Currency notes, colors, and everyday objects.</w:t>
      </w:r>
    </w:p>
    <w:p w14:paraId="7383A9E5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Funded by the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D19ACF5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>Received feedback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on the android-Java app developed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by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NAB)’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members.</w:t>
      </w:r>
    </w:p>
    <w:p w14:paraId="7D0CE2BB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D0418D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compared to products made by OrCam.</w:t>
      </w:r>
    </w:p>
    <w:p w14:paraId="38DB39BE" w14:textId="2F4A6F7D" w:rsidR="005A167B" w:rsidRPr="00960A9C" w:rsidRDefault="000B7796" w:rsidP="00960A9C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3" w:history="1">
        <w:r w:rsidRPr="00D0418D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.</w:t>
      </w:r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66EB2512" w:rsidR="00062B30" w:rsidRPr="003E7D97" w:rsidRDefault="00213B81" w:rsidP="005C5F15">
      <w:pPr>
        <w:pBdr>
          <w:top w:val="nil"/>
          <w:left w:val="nil"/>
          <w:bottom w:val="single" w:sz="4" w:space="1" w:color="auto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4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3" w14:textId="6BBD38D4" w:rsidR="00DC5950" w:rsidRPr="005C5F15" w:rsidRDefault="006A00A4" w:rsidP="005C5F15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5C5F15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B03F6A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hon, </w:t>
      </w:r>
      <w:proofErr w:type="spellStart"/>
      <w:r w:rsidR="00E83216" w:rsidRPr="005C5F15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E83216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1B00C6">
        <w:rPr>
          <w:rFonts w:ascii="Calibri" w:eastAsia="Calibri" w:hAnsi="Calibri" w:cs="Calibri"/>
          <w:bCs/>
          <w:color w:val="000000"/>
          <w:sz w:val="22"/>
          <w:szCs w:val="22"/>
        </w:rPr>
        <w:t>Tensorflow</w:t>
      </w:r>
      <w:r w:rsidR="00E83216" w:rsidRPr="005C5F15">
        <w:rPr>
          <w:rFonts w:ascii="Calibri" w:eastAsia="Calibri" w:hAnsi="Calibri" w:cs="Calibri"/>
          <w:bCs/>
          <w:color w:val="000000"/>
          <w:sz w:val="22"/>
          <w:szCs w:val="22"/>
        </w:rPr>
        <w:t>, OpenCV2,</w:t>
      </w:r>
      <w:r w:rsidR="005C5F15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Computer Vision, AI/ML,</w:t>
      </w:r>
      <w:r w:rsidR="00E83216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C</w:t>
      </w:r>
      <w:r w:rsidR="003C1969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1B00C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OOPs, </w:t>
      </w:r>
      <w:r w:rsidR="00F442ED" w:rsidRPr="005C5F15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 w:rsidRPr="005C5F15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 w:rsidRPr="005C5F15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 w:rsidRPr="005C5F15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5C5F15" w:rsidSect="00587D39">
      <w:headerReference w:type="default" r:id="rId15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4CE97" w14:textId="77777777" w:rsidR="009477A9" w:rsidRDefault="009477A9">
      <w:r>
        <w:separator/>
      </w:r>
    </w:p>
  </w:endnote>
  <w:endnote w:type="continuationSeparator" w:id="0">
    <w:p w14:paraId="6A3A3F97" w14:textId="77777777" w:rsidR="009477A9" w:rsidRDefault="009477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30E8E" w14:textId="77777777" w:rsidR="009477A9" w:rsidRDefault="009477A9">
      <w:r>
        <w:separator/>
      </w:r>
    </w:p>
  </w:footnote>
  <w:footnote w:type="continuationSeparator" w:id="0">
    <w:p w14:paraId="148568BD" w14:textId="77777777" w:rsidR="009477A9" w:rsidRDefault="009477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32BD31DA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1471B9">
      <w:rPr>
        <w:rFonts w:ascii="Calibri" w:eastAsia="Calibri" w:hAnsi="Calibri" w:cs="Calibri"/>
        <w:b/>
        <w:smallCaps/>
        <w:sz w:val="44"/>
        <w:szCs w:val="44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</w:t>
    </w:r>
    <w:proofErr w:type="gramStart"/>
    <w:r w:rsidR="003205CE">
      <w:rPr>
        <w:rFonts w:ascii="Calibri" w:eastAsia="Calibri" w:hAnsi="Calibri" w:cs="Calibri"/>
        <w:b/>
        <w:smallCaps/>
        <w:sz w:val="48"/>
        <w:szCs w:val="48"/>
      </w:rPr>
      <w:t xml:space="preserve">  </w:t>
    </w:r>
    <w:r w:rsidR="00C45183">
      <w:rPr>
        <w:rFonts w:ascii="Calibri" w:eastAsia="Calibri" w:hAnsi="Calibri" w:cs="Calibri"/>
        <w:sz w:val="22"/>
        <w:szCs w:val="22"/>
      </w:rPr>
      <w:t xml:space="preserve"> (</w:t>
    </w:r>
    <w:proofErr w:type="gramEnd"/>
    <w:r w:rsidR="001C7220">
      <w:rPr>
        <w:rFonts w:ascii="Calibri" w:eastAsia="Calibri" w:hAnsi="Calibri" w:cs="Calibri"/>
        <w:sz w:val="22"/>
        <w:szCs w:val="22"/>
      </w:rPr>
      <w:t>858</w:t>
    </w:r>
    <w:r w:rsidR="003C4E2A">
      <w:rPr>
        <w:rFonts w:ascii="Calibri" w:eastAsia="Calibri" w:hAnsi="Calibri" w:cs="Calibri"/>
        <w:sz w:val="22"/>
        <w:szCs w:val="22"/>
      </w:rPr>
      <w:t>)</w:t>
    </w:r>
    <w:r w:rsidR="001C7220">
      <w:rPr>
        <w:rFonts w:ascii="Calibri" w:eastAsia="Calibri" w:hAnsi="Calibri" w:cs="Calibri"/>
        <w:sz w:val="22"/>
        <w:szCs w:val="22"/>
      </w:rPr>
      <w:t>214</w:t>
    </w:r>
    <w:r w:rsidR="003C4E2A">
      <w:rPr>
        <w:rFonts w:ascii="Calibri" w:eastAsia="Calibri" w:hAnsi="Calibri" w:cs="Calibri"/>
        <w:sz w:val="22"/>
        <w:szCs w:val="22"/>
      </w:rPr>
      <w:t>-</w:t>
    </w:r>
    <w:r w:rsidR="001C7220">
      <w:rPr>
        <w:rFonts w:ascii="Calibri" w:eastAsia="Calibri" w:hAnsi="Calibri" w:cs="Calibri"/>
        <w:sz w:val="22"/>
        <w:szCs w:val="22"/>
      </w:rPr>
      <w:t>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7"/>
  </w:num>
  <w:num w:numId="6" w16cid:durableId="707221734">
    <w:abstractNumId w:val="0"/>
  </w:num>
  <w:num w:numId="7" w16cid:durableId="1191335410">
    <w:abstractNumId w:val="7"/>
  </w:num>
  <w:num w:numId="8" w16cid:durableId="303045434">
    <w:abstractNumId w:val="1"/>
  </w:num>
  <w:num w:numId="9" w16cid:durableId="760176785">
    <w:abstractNumId w:val="4"/>
  </w:num>
  <w:num w:numId="10" w16cid:durableId="1355889154">
    <w:abstractNumId w:val="6"/>
  </w:num>
  <w:num w:numId="11" w16cid:durableId="14625320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qkFAM5FbMotAAAA"/>
  </w:docVars>
  <w:rsids>
    <w:rsidRoot w:val="00DC5950"/>
    <w:rsid w:val="0000103E"/>
    <w:rsid w:val="00014871"/>
    <w:rsid w:val="000232BF"/>
    <w:rsid w:val="00024E1D"/>
    <w:rsid w:val="0002503D"/>
    <w:rsid w:val="000377C9"/>
    <w:rsid w:val="00046969"/>
    <w:rsid w:val="00050B65"/>
    <w:rsid w:val="00051647"/>
    <w:rsid w:val="00054E50"/>
    <w:rsid w:val="00062B30"/>
    <w:rsid w:val="00062D74"/>
    <w:rsid w:val="000737EB"/>
    <w:rsid w:val="00087F16"/>
    <w:rsid w:val="00093608"/>
    <w:rsid w:val="000A11F6"/>
    <w:rsid w:val="000B7796"/>
    <w:rsid w:val="000E1D61"/>
    <w:rsid w:val="000E2C9B"/>
    <w:rsid w:val="000F2A7F"/>
    <w:rsid w:val="000F33A7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80725"/>
    <w:rsid w:val="00195945"/>
    <w:rsid w:val="001A69B1"/>
    <w:rsid w:val="001B00C6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F3E"/>
    <w:rsid w:val="002120E6"/>
    <w:rsid w:val="00213B81"/>
    <w:rsid w:val="002172DA"/>
    <w:rsid w:val="002215F7"/>
    <w:rsid w:val="002319F9"/>
    <w:rsid w:val="00242B7E"/>
    <w:rsid w:val="00243EFE"/>
    <w:rsid w:val="0024564C"/>
    <w:rsid w:val="002458A0"/>
    <w:rsid w:val="00250CC1"/>
    <w:rsid w:val="002656E1"/>
    <w:rsid w:val="0026681C"/>
    <w:rsid w:val="00284C28"/>
    <w:rsid w:val="00285656"/>
    <w:rsid w:val="00290B45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301093"/>
    <w:rsid w:val="0031368F"/>
    <w:rsid w:val="003205CE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6600"/>
    <w:rsid w:val="003C1969"/>
    <w:rsid w:val="003C4112"/>
    <w:rsid w:val="003C4E2A"/>
    <w:rsid w:val="003C6F45"/>
    <w:rsid w:val="003D4740"/>
    <w:rsid w:val="003E6805"/>
    <w:rsid w:val="003E7D97"/>
    <w:rsid w:val="004041A5"/>
    <w:rsid w:val="00410684"/>
    <w:rsid w:val="0041079F"/>
    <w:rsid w:val="00420E56"/>
    <w:rsid w:val="00421E17"/>
    <w:rsid w:val="00455B31"/>
    <w:rsid w:val="0045730A"/>
    <w:rsid w:val="004731CC"/>
    <w:rsid w:val="00474023"/>
    <w:rsid w:val="00477BC2"/>
    <w:rsid w:val="004821A9"/>
    <w:rsid w:val="004944CF"/>
    <w:rsid w:val="004B29CC"/>
    <w:rsid w:val="004B2A0E"/>
    <w:rsid w:val="004C3BD3"/>
    <w:rsid w:val="004D7EC2"/>
    <w:rsid w:val="004F0F11"/>
    <w:rsid w:val="004F2A71"/>
    <w:rsid w:val="005008E1"/>
    <w:rsid w:val="00502F43"/>
    <w:rsid w:val="0051361B"/>
    <w:rsid w:val="00522B1E"/>
    <w:rsid w:val="00522E92"/>
    <w:rsid w:val="00524084"/>
    <w:rsid w:val="005545C4"/>
    <w:rsid w:val="00581B64"/>
    <w:rsid w:val="0058615E"/>
    <w:rsid w:val="00587D39"/>
    <w:rsid w:val="00594DD5"/>
    <w:rsid w:val="00597FCB"/>
    <w:rsid w:val="005A167B"/>
    <w:rsid w:val="005A5A65"/>
    <w:rsid w:val="005C03DD"/>
    <w:rsid w:val="005C5F15"/>
    <w:rsid w:val="005D7698"/>
    <w:rsid w:val="005F15E2"/>
    <w:rsid w:val="005F47E5"/>
    <w:rsid w:val="005F6ED7"/>
    <w:rsid w:val="0060261E"/>
    <w:rsid w:val="00620084"/>
    <w:rsid w:val="006414C7"/>
    <w:rsid w:val="00641635"/>
    <w:rsid w:val="00645AE0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34D60"/>
    <w:rsid w:val="00743831"/>
    <w:rsid w:val="00752C5C"/>
    <w:rsid w:val="00767410"/>
    <w:rsid w:val="007748B4"/>
    <w:rsid w:val="00781450"/>
    <w:rsid w:val="00791A1C"/>
    <w:rsid w:val="00794C11"/>
    <w:rsid w:val="007A3FDD"/>
    <w:rsid w:val="007A7E9C"/>
    <w:rsid w:val="007B3704"/>
    <w:rsid w:val="007C408C"/>
    <w:rsid w:val="007D2368"/>
    <w:rsid w:val="007D2E58"/>
    <w:rsid w:val="007D748F"/>
    <w:rsid w:val="007E1FFA"/>
    <w:rsid w:val="00802350"/>
    <w:rsid w:val="008111D6"/>
    <w:rsid w:val="00830BB3"/>
    <w:rsid w:val="00837F54"/>
    <w:rsid w:val="008410E2"/>
    <w:rsid w:val="008455D1"/>
    <w:rsid w:val="00857516"/>
    <w:rsid w:val="00857A6E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E453E"/>
    <w:rsid w:val="009053C3"/>
    <w:rsid w:val="009130BD"/>
    <w:rsid w:val="009144CB"/>
    <w:rsid w:val="009379FF"/>
    <w:rsid w:val="00940E4D"/>
    <w:rsid w:val="009477A9"/>
    <w:rsid w:val="009535BF"/>
    <w:rsid w:val="00960A9C"/>
    <w:rsid w:val="00963C32"/>
    <w:rsid w:val="00971728"/>
    <w:rsid w:val="00972A6C"/>
    <w:rsid w:val="00984B64"/>
    <w:rsid w:val="009A3F0B"/>
    <w:rsid w:val="009C0442"/>
    <w:rsid w:val="009C5C53"/>
    <w:rsid w:val="009C64BC"/>
    <w:rsid w:val="009E3837"/>
    <w:rsid w:val="009E754E"/>
    <w:rsid w:val="009F7523"/>
    <w:rsid w:val="009F7C1C"/>
    <w:rsid w:val="00A017F0"/>
    <w:rsid w:val="00A06D6F"/>
    <w:rsid w:val="00A115FB"/>
    <w:rsid w:val="00A13B26"/>
    <w:rsid w:val="00A2060B"/>
    <w:rsid w:val="00A23F54"/>
    <w:rsid w:val="00A305E6"/>
    <w:rsid w:val="00A52FF4"/>
    <w:rsid w:val="00A6015E"/>
    <w:rsid w:val="00A67319"/>
    <w:rsid w:val="00A9098A"/>
    <w:rsid w:val="00A96FEB"/>
    <w:rsid w:val="00AB7939"/>
    <w:rsid w:val="00AB7D48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A73D2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53D73"/>
    <w:rsid w:val="00F60E4F"/>
    <w:rsid w:val="00F6137B"/>
    <w:rsid w:val="00F622B0"/>
    <w:rsid w:val="00F70D3A"/>
    <w:rsid w:val="00F86A39"/>
    <w:rsid w:val="00F874AC"/>
    <w:rsid w:val="00FA2A3F"/>
    <w:rsid w:val="00FA538A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94DD5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dx.doi.org/10.2139/ssrn.386770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github.com/JayJhaveri1906/Divya-Drishti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Computer-Vision---1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github.com/AGhafaryy/Deep-Learning-Pattern-Recognition-/tree/main/PA3/PA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Jhaveri1906/Game-Genre-and-Recommendation-Prediction" TargetMode="External"/><Relationship Id="rId14" Type="http://schemas.openxmlformats.org/officeDocument/2006/relationships/hyperlink" Target="https://doi.org/10.1007/978-981-16-0401-0_11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96</TotalTime>
  <Pages>1</Pages>
  <Words>851</Words>
  <Characters>485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94</cp:revision>
  <cp:lastPrinted>2023-04-03T17:43:00Z</cp:lastPrinted>
  <dcterms:created xsi:type="dcterms:W3CDTF">2021-09-13T12:00:00Z</dcterms:created>
  <dcterms:modified xsi:type="dcterms:W3CDTF">2023-05-17T03:51:00Z</dcterms:modified>
</cp:coreProperties>
</file>